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4E5A68FC" w:rsidR="00442E4B" w:rsidRPr="00442E4B" w:rsidRDefault="00442E4B" w:rsidP="00E31880">
      <w:pPr>
        <w:jc w:val="center"/>
        <w:rPr>
          <w:b/>
          <w:bCs/>
          <w:sz w:val="32"/>
          <w:szCs w:val="32"/>
        </w:rPr>
      </w:pPr>
      <w:r>
        <w:rPr>
          <w:b/>
          <w:bCs/>
          <w:sz w:val="32"/>
          <w:szCs w:val="32"/>
        </w:rPr>
        <w:t>(</w:t>
      </w:r>
      <w:r w:rsidR="009C4BBD">
        <w:rPr>
          <w:b/>
          <w:bCs/>
          <w:sz w:val="32"/>
          <w:szCs w:val="32"/>
        </w:rPr>
        <w:t>Hawaii</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5AF7FF7D" w:rsidR="009A4FD9" w:rsidRDefault="009C4BBD" w:rsidP="009A4FD9">
            <w:pPr>
              <w:rPr>
                <w:sz w:val="22"/>
                <w:szCs w:val="22"/>
              </w:rPr>
            </w:pPr>
            <w:r>
              <w:rPr>
                <w:sz w:val="22"/>
                <w:szCs w:val="22"/>
              </w:rPr>
              <w:t>Hawaii</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4C6A2" w14:textId="77777777" w:rsidR="006F109A" w:rsidRDefault="006F10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BA57255" w:rsidR="00F4034F" w:rsidRPr="006F109A" w:rsidRDefault="00F4034F" w:rsidP="006F10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46625" w14:textId="77777777" w:rsidR="006F109A" w:rsidRDefault="006F10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35A17" w14:textId="77777777" w:rsidR="006F109A" w:rsidRDefault="006F10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D1DAAD6" w:rsidR="00F4034F" w:rsidRPr="006F109A" w:rsidRDefault="00F4034F" w:rsidP="006F10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C9C96" w14:textId="77777777" w:rsidR="006F109A" w:rsidRDefault="006F10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28243511">
    <w:abstractNumId w:val="1"/>
  </w:num>
  <w:num w:numId="2" w16cid:durableId="9248732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109A"/>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9C4BBD"/>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4</Words>
  <Characters>11939</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5</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